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oftware</w:t>
      </w:r>
      <w:r>
        <w:t xml:space="preserve"> </w:t>
      </w:r>
      <w:r>
        <w:t xml:space="preserve">Engineer</w:t>
      </w:r>
      <w:r>
        <w:t xml:space="preserve"> </w:t>
      </w:r>
      <w:r>
        <w:t xml:space="preserve">Position</w:t>
      </w:r>
      <w:r>
        <w:t xml:space="preserve"> </w:t>
      </w:r>
      <w:r>
        <w:t xml:space="preserve">in</w:t>
      </w:r>
      <w:r>
        <w:t xml:space="preserve"> </w:t>
      </w:r>
      <w:r>
        <w:t xml:space="preserve">Iran</w:t>
      </w:r>
      <w:r>
        <w:t xml:space="preserve"> </w:t>
      </w:r>
      <w:r>
        <w:t xml:space="preserve">Tehran</w:t>
      </w:r>
    </w:p>
    <w:bookmarkStart w:id="26" w:name="X6d065be84772eac8d4779be4832e4b73db91aeb"/>
    <w:p>
      <w:pPr>
        <w:pStyle w:val="Heading1"/>
      </w:pPr>
      <w:r>
        <w:t xml:space="preserve">Cover Letter for Software Engineer Position in Iran Tehran</w:t>
      </w:r>
    </w:p>
    <w:p>
      <w:pPr>
        <w:pStyle w:val="FirstParagraph"/>
      </w:pPr>
      <w:r>
        <w:t xml:space="preserve">Dear Hiring Manager,</w:t>
      </w:r>
    </w:p>
    <w:p>
      <w:pPr>
        <w:pStyle w:val="BodyText"/>
      </w:pPr>
      <w:r>
        <w:t xml:space="preserve">I am writing to express my enthusiastic application for the Software Engineer position at [Company Name] in Iran, Tehran. As a dedicated software professional with a deep understanding of the dynamic tech landscape in Iran and a proven ability to deliver innovative solutions, I am eager to contribute my technical expertise and passion for problem-solving to your organization. This Cover Letter outlines my qualifications, motivations, and why I am particularly excited about the opportunity to work as a Software Engineer in Tehran.</w:t>
      </w:r>
    </w:p>
    <w:bookmarkStart w:id="20" w:name="why-iran-tehran"/>
    <w:p>
      <w:pPr>
        <w:pStyle w:val="Heading2"/>
      </w:pPr>
      <w:r>
        <w:t xml:space="preserve">Why Iran Tehran?</w:t>
      </w:r>
    </w:p>
    <w:p>
      <w:pPr>
        <w:pStyle w:val="FirstParagraph"/>
      </w:pPr>
      <w:r>
        <w:t xml:space="preserve">Tehran has emerged as a thriving hub for technological innovation in Iran, with its unique blend of traditional values and modern aspirations. The city’s growing startup ecosystem, government initiatives for digital transformation, and the demand for skilled software engineers create an environment where professionals like me can make a meaningful impact. I am particularly drawn to Tehran because of its potential to shape the future of technology in the region. As a Software Engineer, I am committed to developing solutions that address local challenges while aligning with global standards. The opportunity to work in this vibrant city, where technology intersects with cultural and economic growth, is both exciting and motivating.</w:t>
      </w:r>
    </w:p>
    <w:bookmarkEnd w:id="20"/>
    <w:bookmarkStart w:id="21" w:name="professional-background"/>
    <w:p>
      <w:pPr>
        <w:pStyle w:val="Heading2"/>
      </w:pPr>
      <w:r>
        <w:t xml:space="preserve">Professional Background</w:t>
      </w:r>
    </w:p>
    <w:p>
      <w:pPr>
        <w:pStyle w:val="FirstParagraph"/>
      </w:pPr>
      <w:r>
        <w:t xml:space="preserve">With over [X years] of experience in software development, I have honed my skills in designing, developing, and deploying robust applications across multiple platforms. My career has been defined by a focus on writing clean code, optimizing performance, and collaborating with cross-functional teams to deliver projects that meet both technical and business objectives. Whether working on enterprise-level systems or agile startup environments, I approach every challenge with a mindset of continuous learning and improvement.</w:t>
      </w:r>
    </w:p>
    <w:p>
      <w:pPr>
        <w:pStyle w:val="BodyText"/>
      </w:pPr>
      <w:r>
        <w:t xml:space="preserve">In my previous role as a Software Engineer at [Previous Company Name], I led the development of a cloud-based platform that streamlined data management for clients in the energy sector. This project required me to leverage technologies such as [specific programming languages, frameworks, or tools], while also ensuring scalability and security. The success of this initiative not only improved operational efficiency for my clients but also reinforced my belief in the transformative power of software engineering.</w:t>
      </w:r>
    </w:p>
    <w:bookmarkEnd w:id="21"/>
    <w:bookmarkStart w:id="22" w:name="technical-expertise"/>
    <w:p>
      <w:pPr>
        <w:pStyle w:val="Heading2"/>
      </w:pPr>
      <w:r>
        <w:t xml:space="preserve">Technical Expertise</w:t>
      </w:r>
    </w:p>
    <w:p>
      <w:pPr>
        <w:pStyle w:val="FirstParagraph"/>
      </w:pPr>
      <w:r>
        <w:t xml:space="preserve">As a Software Engineer, I specialize in full-stack development, with proficiency in languages such as Python, Java, and JavaScript. My experience includes building responsive web applications using frameworks like React and Angular, as well as designing backend systems with Node.js or Django. I am also adept at working with databases (both relational and NoSQL), DevOps tools like Docker and Kubernetes, and cloud platforms such as AWS or Azure.</w:t>
      </w:r>
    </w:p>
    <w:p>
      <w:pPr>
        <w:pStyle w:val="BodyText"/>
      </w:pPr>
      <w:r>
        <w:t xml:space="preserve">One of my key strengths is my ability to adapt to evolving technologies. For instance, during a recent project in Tehran, I collaborated with a local team to develop an AI-powered tool that analyzed traffic patterns and provided real-time solutions for urban mobility. This project required integrating machine learning models with existing infrastructure, which I approached by combining my technical knowledge with a deep understanding of the region’s unique challenges. The result was a solution that not only met the client’s requirements but also set a benchmark for innovation in Iran’s tech sector.</w:t>
      </w:r>
    </w:p>
    <w:bookmarkEnd w:id="22"/>
    <w:bookmarkStart w:id="23" w:name="why-company-name"/>
    <w:p>
      <w:pPr>
        <w:pStyle w:val="Heading2"/>
      </w:pPr>
      <w:r>
        <w:t xml:space="preserve">Why [Company Name]?</w:t>
      </w:r>
    </w:p>
    <w:p>
      <w:pPr>
        <w:pStyle w:val="FirstParagraph"/>
      </w:pPr>
      <w:r>
        <w:t xml:space="preserve">[Company Name] has long been recognized as a leader in [specific industry or technology area], and I am inspired by your commitment to [specific value, such as innovation, customer-centric solutions, or sustainability]. As a Software Engineer in Tehran, I would be eager to contribute my skills to projects that align with these values. The opportunity to work with a team that prioritizes creativity and technical excellence would allow me to grow professionally while making a tangible impact on the company’s mission.</w:t>
      </w:r>
    </w:p>
    <w:p>
      <w:pPr>
        <w:pStyle w:val="BodyText"/>
      </w:pPr>
      <w:r>
        <w:t xml:space="preserve">I am particularly impressed by your recent [specific project, product, or initiative], which demonstrates your ability to leverage technology for real-world solutions. I am confident that my background in [specific area, such as cloud computing, AI development, or mobile app creation] would enable me to contribute effectively to your team. Additionally, my experience working with diverse teams and understanding of local market dynamics would allow me to bridge global best practices with the unique needs of Iran’s tech ecosystem.</w:t>
      </w:r>
    </w:p>
    <w:bookmarkEnd w:id="23"/>
    <w:bookmarkStart w:id="24" w:name="X94f1584ccdf488b3ff4c9817a3ba7bbae7a33f6"/>
    <w:p>
      <w:pPr>
        <w:pStyle w:val="Heading2"/>
      </w:pPr>
      <w:r>
        <w:t xml:space="preserve">Passion for Software Engineering in Iran Tehran</w:t>
      </w:r>
    </w:p>
    <w:p>
      <w:pPr>
        <w:pStyle w:val="FirstParagraph"/>
      </w:pPr>
      <w:r>
        <w:t xml:space="preserve">As a Software Engineer, I am deeply passionate about creating solutions that empower individuals and organizations. In Tehran, where the demand for digital services is rapidly expanding, I see an opportunity to contribute to projects that enhance accessibility, efficiency, and user experience. Whether it’s developing tools for small businesses or building platforms that support public services, I am driven by the idea of using technology as a force for positive change.</w:t>
      </w:r>
    </w:p>
    <w:p>
      <w:pPr>
        <w:pStyle w:val="BodyText"/>
      </w:pPr>
      <w:r>
        <w:t xml:space="preserve">My commitment to this field is further strengthened by my active participation in local tech communities. I have attended several meetups and conferences in Tehran, where I connected with fellow developers and learned about the latest trends shaping the industry. These experiences have not only expanded my technical knowledge but also deepened my appreciation for the collaborative spirit that defines Iran’s tech scene.</w:t>
      </w:r>
    </w:p>
    <w:bookmarkEnd w:id="24"/>
    <w:bookmarkStart w:id="25" w:name="conclusion"/>
    <w:p>
      <w:pPr>
        <w:pStyle w:val="Heading2"/>
      </w:pPr>
      <w:r>
        <w:t xml:space="preserve">Conclusion</w:t>
      </w:r>
    </w:p>
    <w:p>
      <w:pPr>
        <w:pStyle w:val="FirstParagraph"/>
      </w:pPr>
      <w:r>
        <w:t xml:space="preserve">In conclusion, I am eager to bring my technical expertise, problem-solving skills, and passion for software engineering to [Company Name] in Iran Tehran. I am confident that my background aligns with your requirements for a Software Engineer position, and I would be honored to contribute to the success of your team. Thank you for considering my application. I look forward to the opportunity to discuss how my experience and vision can support your goals.</w:t>
      </w:r>
    </w:p>
    <w:p>
      <w:pPr>
        <w:pStyle w:val="BodyText"/>
      </w:pPr>
      <w:r>
        <w:t xml:space="preserve">Sincerely,</w:t>
      </w:r>
      <w:r>
        <w:br/>
      </w:r>
      <w:r>
        <w:t xml:space="preserve">[Your Full Name]</w:t>
      </w:r>
      <w:r>
        <w:br/>
      </w:r>
      <w:r>
        <w:t xml:space="preserve">[Your Contact Information]</w:t>
      </w:r>
      <w:r>
        <w:br/>
      </w:r>
      <w:r>
        <w:t xml:space="preserve">[LinkedIn Profile or Portfolio Link]</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oftware Engineer Position in Iran Tehran</dc:title>
  <dc:creator/>
  <dc:language>en</dc:language>
  <cp:keywords/>
  <dcterms:created xsi:type="dcterms:W3CDTF">2026-07-13T15:09:43Z</dcterms:created>
  <dcterms:modified xsi:type="dcterms:W3CDTF">2026-07-13T15:09:43Z</dcterms:modified>
</cp:coreProperties>
</file>

<file path=docProps/custom.xml><?xml version="1.0" encoding="utf-8"?>
<Properties xmlns="http://schemas.openxmlformats.org/officeDocument/2006/custom-properties" xmlns:vt="http://schemas.openxmlformats.org/officeDocument/2006/docPropsVTypes"/>
</file>